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4db6df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4db6df4-5c14-11e7-877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3:58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Q7EMAgDUT/g//+SH3gZ0t1LLyvBoTm0SStZgI1J+LEyXvUtIsQvhfMcrniuf7+FVVCW0kqJwxQvJKIqSHbawFNmFqa38HgBuYJnqhdFScoL9YPS31rglxUEp/swrl8R4cgSjMx+jEdM5FoarDJO8y0qmlWAgxinfJRQBGQBV95jvbhBhZ7By2l8nWJlykML9YNT0Ei6FB3j+hkQIxR8a86HT/XaAmm5eb+lj5YTwLn+1K+2Ako57Y/SX9IhHd6839qlAqTe5JyPhFnjp7TI3J9pOd3IMa8fkjsEl8d4Zx7JnSra2fBnAmvjt7QxP7qJe7gt6I8+69GL+Jbmecfp03sb8/zWH6gr94P2Kx2DWagf4+07P7zAL6rLDs/z+fHq++4HL4tVJSNItf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onderful article. Thank you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4db6df4-5c14-11e7-877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3:58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4db6df4-5c14-11e7-877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4db6df4-5c14-11e7-877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4db6df4</dc:title>
  <dc:creator/>
  <cp:keywords/>
  <dcterms:created xsi:type="dcterms:W3CDTF">2026-04-27T13:58:52Z</dcterms:created>
  <dcterms:modified xsi:type="dcterms:W3CDTF">2026-04-27T13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